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E27C37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  <w:bookmarkStart w:id="0" w:name="_GoBack"/>
      <w:bookmarkEnd w:id="0"/>
    </w:p>
    <w:p w14:paraId="01F41AC2" w14:textId="29B525F1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ΑΝΑΔΕΙΞΗ </w:t>
      </w:r>
      <w:r w:rsidR="00E27C37">
        <w:rPr>
          <w:rFonts w:ascii="Tahoma" w:hAnsi="Tahoma" w:cs="Tahoma"/>
          <w:b/>
          <w:sz w:val="20"/>
          <w:szCs w:val="20"/>
          <w:lang w:val="el-GR"/>
        </w:rPr>
        <w:t xml:space="preserve">ΔΙΕΥΘΥΝΤΗ ΤΟΥ ΕΡΓΑΣΤΗΡΙΟΥ ΓΕΝΙΚΗΣ ΚΑΙ ΓΕΩΡΓΙΚΗΣ ΜΙΚΡΟΒΙΟΛΟΓΙΑΣ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5AAFB28F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θέση 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Διευθυντή του Εργαστηρίου 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Γενικής και Γεωργικής Μικροβιολογί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8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5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27C37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5AAFB28F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θέση 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Διευθυντή του Εργαστηρίου 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</w:rPr>
                        <w:t>Γενικής και Γεωργικής Μικροβιολογί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8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</w:rPr>
                        <w:t>5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27C37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76A8D"/>
    <w:rsid w:val="000C0D26"/>
    <w:rsid w:val="000E4B40"/>
    <w:rsid w:val="000E7093"/>
    <w:rsid w:val="00154F81"/>
    <w:rsid w:val="001A7CA4"/>
    <w:rsid w:val="001C1F73"/>
    <w:rsid w:val="001E3E55"/>
    <w:rsid w:val="00200EF2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27C37"/>
    <w:rsid w:val="00E450A3"/>
    <w:rsid w:val="00E80DDC"/>
    <w:rsid w:val="00E83EFB"/>
    <w:rsid w:val="00E8462D"/>
    <w:rsid w:val="00E93FF9"/>
    <w:rsid w:val="00EA299C"/>
    <w:rsid w:val="00EB0A74"/>
    <w:rsid w:val="00F03B05"/>
    <w:rsid w:val="00F06E33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70BAC-8B4F-4F79-B150-18381F3D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9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4</cp:revision>
  <cp:lastPrinted>2022-03-18T09:25:00Z</cp:lastPrinted>
  <dcterms:created xsi:type="dcterms:W3CDTF">2024-05-28T05:45:00Z</dcterms:created>
  <dcterms:modified xsi:type="dcterms:W3CDTF">2025-04-28T08:41:00Z</dcterms:modified>
</cp:coreProperties>
</file>